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Mr. [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Employer's Name]</w:t>
      </w:r>
      <w:r>
        <w:br/>
      </w:r>
      <w:r>
        <w:t xml:space="preserve">[Employer's Address]</w:t>
      </w:r>
      <w:r>
        <w:br/>
      </w:r>
      <w:r>
        <w:t xml:space="preserve">[City, State, ZIP Code]</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specific position title] role at your esteemed organization in Nigeria Abuja. As a dedicated and experienced lawyer with a strong commitment to justice, I am eager to contribute my legal expertise, cultural awareness, and passion for advocacy to support your mission of upholding the rule of law in this dynamic legal landscape. Having spent [X years] practicing law in Nigeria Abuja, I have developed a deep understanding of the unique challenges and opportunities that come with working within this vibrant jurisdiction. This position represents an exciting opportunity to further my career while making a meaningful impact on the legal community and society at large.</w:t>
      </w:r>
    </w:p>
    <w:p>
      <w:pPr>
        <w:pStyle w:val="BodyText"/>
      </w:pPr>
      <w:r>
        <w:t xml:space="preserve">My journey as a lawyer began in Nigeria Abuja, where I graduated from [Law School Name] with distinction in [Year]. Over the past [X years], I have specialized in areas such as corporate law, human rights advocacy, and constitutional litigation, consistently delivering results that align with both my clients' interests and the broader principles of justice. Working within Nigeria Abuja’s legal framework has allowed me to navigate the complexities of federal legislation, court procedures, and local regulations while building relationships with key stakeholders across the public and private sectors. This experience has honed my ability to provide strategic legal counsel that is not only technically sound but also culturally resonant in a region as diverse as Nigeria Abuja.</w:t>
      </w:r>
    </w:p>
    <w:p>
      <w:pPr>
        <w:pStyle w:val="BodyText"/>
      </w:pPr>
      <w:r>
        <w:t xml:space="preserve">One of the defining aspects of my career has been my commitment to addressing systemic inequities through the law. In Nigeria Abuja, where issues such as land rights, environmental justice, and corporate accountability often intersect with socio-political dynamics, I have taken on cases that demand both legal acumen and a nuanced understanding of local contexts. For instance, I recently represented [Client/Organization Name] in a high-profile dispute involving [specific case or issue], which required meticulous research into Nigeria’s federal constitution and collaboration with grassroots organizations to ensure equitable outcomes. This work exemplifies my belief that as a lawyer, one must not only advocate for individual clients but also contribute to the broader legal and social fabric of Nigeria Abuja.</w:t>
      </w:r>
    </w:p>
    <w:p>
      <w:pPr>
        <w:pStyle w:val="BodyText"/>
      </w:pPr>
      <w:r>
        <w:t xml:space="preserve">What sets me apart as a lawyer in Nigeria Abuja is my ability to blend technical expertise with empathy and adaptability. I have worked closely with local communities, government agencies, and international organizations to draft policies that promote transparency and accountability. My experience includes [specific achievement, e.g., "designing legal frameworks for renewable energy projects" or "leading a pro bono initiative to support marginalized groups in land disputes"]. These initiatives have reinforced my conviction that the law is not just a tool for resolving conflicts but a catalyst for positive change. In Nigeria Abuja, where the legal system continues to evolve, I am particularly proud of my role in [specific project or contribution], which has helped shape more inclusive legal practices.</w:t>
      </w:r>
    </w:p>
    <w:p>
      <w:pPr>
        <w:pStyle w:val="BodyText"/>
      </w:pPr>
      <w:r>
        <w:t xml:space="preserve">As a lawyer in Nigeria Abuja, I have also prioritized continuous learning and professional development. I regularly attend seminars and workshops on emerging legal trends, such as digital rights, environmental law, and corporate governance. My membership in [Lawyers’ Association or Professional Body] has provided me with a platform to engage with peers, exchange ideas, and stay updated on developments that impact the legal profession in Nigeria Abuja. This commitment to growth ensures that I remain at the forefront of legal innovation while maintaining the ethical standards that define our profession.</w:t>
      </w:r>
    </w:p>
    <w:p>
      <w:pPr>
        <w:pStyle w:val="BodyText"/>
      </w:pPr>
      <w:r>
        <w:t xml:space="preserve">What excites me most about this opportunity is the chance to collaborate with a firm or organization that shares my vision for justice and integrity. I am particularly drawn to [specific aspect of the employer’s work, e.g., "their focus on corporate compliance" or "their dedication to human rights advocacy in Nigeria Abuja"]. My background in [related field] aligns seamlessly with your needs, and I am confident that my skills in [specific skill, e.g., "negotiation," "legal research," or "client relations"] will add value to your team. Moreover, my fluency in [languages, if applicable] and familiarity with Nigeria Abuja’s legal culture enable me to navigate complex cases with efficiency and cultural sensitivity.</w:t>
      </w:r>
    </w:p>
    <w:p>
      <w:pPr>
        <w:pStyle w:val="BodyText"/>
      </w:pPr>
      <w:r>
        <w:t xml:space="preserve">Throughout my career, I have remained steadfast in upholding the core principles of the legal profession: fairness, integrity, and service. In Nigeria Abuja, where the law serves as a cornerstone of societal development, I strive to ensure that every case I handle reflects these values. Whether advising clients on intricate legal matters or advocating for systemic reforms, I approach each challenge with a sense of responsibility and dedication. This mindset has earned me the trust of colleagues, clients, and community leaders alike.</w:t>
      </w:r>
    </w:p>
    <w:p>
      <w:pPr>
        <w:pStyle w:val="BodyText"/>
      </w:pPr>
      <w:r>
        <w:t xml:space="preserve">I am eager to bring my expertise, passion, and energy to your organization as a lawyer in Nigeria Abuja. I am confident that my background in [specific area] and my proven track record of [specific achievement] make me a strong candidate for this role. I would welcome the opportunity to discuss how I can contribute to your goals and support your mission of excellence in legal practice.</w:t>
      </w:r>
    </w:p>
    <w:p>
      <w:pPr>
        <w:pStyle w:val="BodyText"/>
      </w:pPr>
      <w:r>
        <w:t xml:space="preserve">Thank you for considering my application. I look forward to the possibility of contributing to your team and advancing the cause of justice in Nigeria Abuja. Please feel free to contact me at [phone number] or [email address] at your earliest convenience. I am available for an interview at your convenience and would be happy to provide additional information about my qualifications.</w:t>
      </w:r>
    </w:p>
    <w:p>
      <w:pPr>
        <w:pStyle w:val="BodyText"/>
      </w:pPr>
      <w:r>
        <w:t xml:space="preserve">Sincerely,</w:t>
      </w:r>
      <w:r>
        <w:br/>
      </w:r>
      <w:r>
        <w:rPr>
          <w:bCs/>
          <w:b/>
        </w:rPr>
        <w:t xml:space="preserve">[Your Full Name]</w:t>
      </w:r>
      <w:r>
        <w:br/>
      </w:r>
      <w:r>
        <w:t xml:space="preserve">[Signature, if submitting a physical cop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34:49Z</dcterms:created>
  <dcterms:modified xsi:type="dcterms:W3CDTF">2026-07-23T20:34:49Z</dcterms:modified>
</cp:coreProperties>
</file>

<file path=docProps/custom.xml><?xml version="1.0" encoding="utf-8"?>
<Properties xmlns="http://schemas.openxmlformats.org/officeDocument/2006/custom-properties" xmlns:vt="http://schemas.openxmlformats.org/officeDocument/2006/docPropsVTypes"/>
</file>